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redithKupinsk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618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redithKupinski</dc:creator>
</cp:coreProperties>
</file>